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56F3" w:rsidRDefault="00EA402F">
      <w:pPr>
        <w:pStyle w:val="a4"/>
      </w:pPr>
      <w:r>
        <w:t>Отчёта по лабораторной работе 7</w:t>
      </w:r>
    </w:p>
    <w:p w:rsidR="006F56F3" w:rsidRDefault="00EA402F">
      <w:pPr>
        <w:pStyle w:val="a5"/>
      </w:pPr>
      <w:r>
        <w:t>Команды безусловного и условного переходов в Nasm. Программирование ветвлений</w:t>
      </w:r>
    </w:p>
    <w:p w:rsidR="006F56F3" w:rsidRDefault="004C775B">
      <w:pPr>
        <w:pStyle w:val="Author"/>
      </w:pPr>
      <w:r>
        <w:t>Останин Владислав Александрович</w:t>
      </w:r>
      <w:r w:rsidR="00EA402F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26930306"/>
        <w:docPartObj>
          <w:docPartGallery w:val="Table of Contents"/>
          <w:docPartUnique/>
        </w:docPartObj>
      </w:sdtPr>
      <w:sdtEndPr/>
      <w:sdtContent>
        <w:p w:rsidR="006F56F3" w:rsidRDefault="00EA402F">
          <w:pPr>
            <w:pStyle w:val="ae"/>
          </w:pPr>
          <w:r>
            <w:t>Содержание</w:t>
          </w:r>
        </w:p>
        <w:p w:rsidR="006F56F3" w:rsidRDefault="00EA402F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6F56F3" w:rsidRDefault="00EA402F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6F56F3" w:rsidRDefault="00EA402F">
      <w:pPr>
        <w:pStyle w:val="FirstParagraph"/>
      </w:pPr>
      <w:r>
        <w:t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:rsidR="006F56F3" w:rsidRDefault="00EA402F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:rsidR="006F56F3" w:rsidRDefault="00EA402F">
      <w:pPr>
        <w:numPr>
          <w:ilvl w:val="0"/>
          <w:numId w:val="2"/>
        </w:numPr>
      </w:pPr>
      <w:r>
        <w:t>Создайте каталог для програ</w:t>
      </w:r>
      <w:r>
        <w:t>ммам лабораторной работы № 7, перейдите в него и создайте файл lab7-1.asm</w:t>
      </w:r>
    </w:p>
    <w:p w:rsidR="006F56F3" w:rsidRDefault="00EA402F">
      <w:pPr>
        <w:numPr>
          <w:ilvl w:val="0"/>
          <w:numId w:val="2"/>
        </w:numPr>
      </w:pPr>
      <w:r>
        <w:t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</w:t>
      </w:r>
      <w:r>
        <w:t>тинга 7.1.</w:t>
      </w:r>
    </w:p>
    <w:p w:rsidR="006F56F3" w:rsidRDefault="004C775B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46CDF332" wp14:editId="79C587F2">
            <wp:extent cx="6152515" cy="62261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2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1: Файл lab7-1.asm</w:t>
      </w:r>
    </w:p>
    <w:bookmarkEnd w:id="2"/>
    <w:p w:rsidR="006F56F3" w:rsidRDefault="00EA402F">
      <w:pPr>
        <w:pStyle w:val="a0"/>
      </w:pPr>
      <w:r>
        <w:t>Создайте исполняемый файл и запустите его.</w:t>
      </w:r>
    </w:p>
    <w:p w:rsidR="006F56F3" w:rsidRDefault="00105613">
      <w:pPr>
        <w:pStyle w:val="CaptionedFigure"/>
      </w:pPr>
      <w:bookmarkStart w:id="3" w:name="fig:002"/>
      <w:r>
        <w:rPr>
          <w:noProof/>
        </w:rPr>
        <w:lastRenderedPageBreak/>
        <w:drawing>
          <wp:inline distT="0" distB="0" distL="0" distR="0" wp14:anchorId="6BACA744" wp14:editId="1EB36EAB">
            <wp:extent cx="6152515" cy="68300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3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2: Программа lab7-1.asm</w:t>
      </w:r>
    </w:p>
    <w:bookmarkEnd w:id="3"/>
    <w:p w:rsidR="006F56F3" w:rsidRDefault="00EA402F">
      <w:pPr>
        <w:pStyle w:val="a0"/>
      </w:pPr>
      <w:r>
        <w:t>Инструкция jmp позволяет осуществлять переходы не только вперед но и назад. Изменим программу таким образом, чтобы она выводила сначала ‘Сооб</w:t>
      </w:r>
      <w:r>
        <w:t>щение № 2’, потом ‘Сообщение № 1’ 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</w:t>
      </w:r>
      <w:r>
        <w:t>кой _end (т.е. переход к инструкции call quit). Измените текст программы в соответствии с листингом 7.2.</w:t>
      </w:r>
    </w:p>
    <w:p w:rsidR="006F56F3" w:rsidRDefault="00105613">
      <w:pPr>
        <w:pStyle w:val="CaptionedFigure"/>
      </w:pPr>
      <w:bookmarkStart w:id="4" w:name="fig:003"/>
      <w:r>
        <w:rPr>
          <w:noProof/>
        </w:rPr>
        <w:lastRenderedPageBreak/>
        <w:drawing>
          <wp:inline distT="0" distB="0" distL="0" distR="0" wp14:anchorId="7C4D0741" wp14:editId="34436362">
            <wp:extent cx="6152515" cy="564007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64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3: Файл lab7-1.asm:</w:t>
      </w:r>
    </w:p>
    <w:p w:rsidR="006F56F3" w:rsidRDefault="00105613">
      <w:pPr>
        <w:pStyle w:val="CaptionedFigure"/>
      </w:pPr>
      <w:bookmarkStart w:id="5" w:name="fig:004"/>
      <w:bookmarkEnd w:id="4"/>
      <w:r>
        <w:rPr>
          <w:noProof/>
        </w:rPr>
        <w:drawing>
          <wp:inline distT="0" distB="0" distL="0" distR="0" wp14:anchorId="3C51516D" wp14:editId="70CF984B">
            <wp:extent cx="6152515" cy="182943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4: Программа lab7-1.asm:</w:t>
      </w:r>
    </w:p>
    <w:bookmarkEnd w:id="5"/>
    <w:p w:rsidR="006F56F3" w:rsidRDefault="00EA402F">
      <w:pPr>
        <w:pStyle w:val="a0"/>
      </w:pPr>
      <w:r>
        <w:lastRenderedPageBreak/>
        <w:t>Измените текст программы добавив или изменив инструкции jmp, чтобы вывод программы был с</w:t>
      </w:r>
      <w:r>
        <w:t>ледующим:</w:t>
      </w:r>
    </w:p>
    <w:p w:rsidR="006F56F3" w:rsidRDefault="00EA402F">
      <w:pPr>
        <w:pStyle w:val="SourceCode"/>
      </w:pPr>
      <w:r>
        <w:rPr>
          <w:rStyle w:val="VerbatimChar"/>
        </w:rPr>
        <w:t>Сообщение № 3</w:t>
      </w:r>
      <w:r>
        <w:br/>
      </w:r>
      <w:r>
        <w:rPr>
          <w:rStyle w:val="VerbatimChar"/>
        </w:rPr>
        <w:t>Сообщение № 2</w:t>
      </w:r>
      <w:r>
        <w:br/>
      </w:r>
      <w:r>
        <w:rPr>
          <w:rStyle w:val="VerbatimChar"/>
        </w:rPr>
        <w:t>Сообщение № 1</w:t>
      </w:r>
    </w:p>
    <w:p w:rsidR="006F56F3" w:rsidRPr="00F132EC" w:rsidRDefault="00F132EC">
      <w:pPr>
        <w:pStyle w:val="CaptionedFigure"/>
      </w:pPr>
      <w:bookmarkStart w:id="6" w:name="fig:005"/>
      <w:r>
        <w:rPr>
          <w:noProof/>
        </w:rPr>
        <w:drawing>
          <wp:inline distT="0" distB="0" distL="0" distR="0" wp14:anchorId="2CC80AC0" wp14:editId="7EFB0F0D">
            <wp:extent cx="6152515" cy="598614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98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Pr="00105613" w:rsidRDefault="00EA402F">
      <w:pPr>
        <w:pStyle w:val="ImageCaption"/>
        <w:rPr>
          <w:lang w:val="en-US"/>
        </w:rPr>
      </w:pPr>
      <w:r w:rsidRPr="00105613">
        <w:rPr>
          <w:lang w:val="en-US"/>
        </w:rPr>
        <w:t xml:space="preserve">Figure 5: </w:t>
      </w:r>
      <w:r>
        <w:t>Файл</w:t>
      </w:r>
      <w:r w:rsidRPr="00105613">
        <w:rPr>
          <w:lang w:val="en-US"/>
        </w:rPr>
        <w:t xml:space="preserve"> lab7-1.asm</w:t>
      </w:r>
    </w:p>
    <w:p w:rsidR="006F56F3" w:rsidRDefault="00F132EC">
      <w:pPr>
        <w:pStyle w:val="CaptionedFigure"/>
      </w:pPr>
      <w:bookmarkStart w:id="7" w:name="fig:006"/>
      <w:bookmarkEnd w:id="6"/>
      <w:r>
        <w:rPr>
          <w:noProof/>
        </w:rPr>
        <w:lastRenderedPageBreak/>
        <w:drawing>
          <wp:inline distT="0" distB="0" distL="0" distR="0" wp14:anchorId="430D0333" wp14:editId="7A9F4A4E">
            <wp:extent cx="6152515" cy="23399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6: Программа lab7-1.asm</w:t>
      </w:r>
    </w:p>
    <w:bookmarkEnd w:id="7"/>
    <w:p w:rsidR="006F56F3" w:rsidRDefault="00EA402F">
      <w:pPr>
        <w:pStyle w:val="Compact"/>
        <w:numPr>
          <w:ilvl w:val="0"/>
          <w:numId w:val="3"/>
        </w:numPr>
      </w:pPr>
      <w:r>
        <w:t xml:space="preserve">Использование инструкции </w:t>
      </w:r>
      <w:proofErr w:type="spellStart"/>
      <w:r>
        <w:t>jmp</w:t>
      </w:r>
      <w:proofErr w:type="spellEnd"/>
      <w:r>
        <w:t xml:space="preserve">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</w:t>
      </w:r>
      <w:r>
        <w:t>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 Создайте исполняемый файл и проверьте его работу для разных значений B.</w:t>
      </w:r>
    </w:p>
    <w:p w:rsidR="006F56F3" w:rsidRDefault="00BD430A">
      <w:pPr>
        <w:pStyle w:val="CaptionedFigure"/>
      </w:pPr>
      <w:bookmarkStart w:id="8" w:name="fig:007"/>
      <w:r>
        <w:rPr>
          <w:noProof/>
        </w:rPr>
        <w:lastRenderedPageBreak/>
        <w:drawing>
          <wp:inline distT="0" distB="0" distL="0" distR="0" wp14:anchorId="5E218FA1" wp14:editId="1F5CCB47">
            <wp:extent cx="6152515" cy="635952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5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7: Файл lab7-</w:t>
      </w:r>
      <w:r>
        <w:t>2.asm</w:t>
      </w:r>
    </w:p>
    <w:p w:rsidR="006F56F3" w:rsidRDefault="00BD430A">
      <w:pPr>
        <w:pStyle w:val="CaptionedFigure"/>
      </w:pPr>
      <w:bookmarkStart w:id="9" w:name="fig:008"/>
      <w:bookmarkEnd w:id="8"/>
      <w:r>
        <w:rPr>
          <w:noProof/>
        </w:rPr>
        <w:lastRenderedPageBreak/>
        <w:drawing>
          <wp:inline distT="0" distB="0" distL="0" distR="0" wp14:anchorId="6AE7F3EA" wp14:editId="52C49878">
            <wp:extent cx="6152515" cy="30441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8: Программа lab7-2.asm</w:t>
      </w:r>
    </w:p>
    <w:bookmarkEnd w:id="9"/>
    <w:p w:rsidR="006F56F3" w:rsidRDefault="00EA402F">
      <w:pPr>
        <w:pStyle w:val="Compact"/>
        <w:numPr>
          <w:ilvl w:val="0"/>
          <w:numId w:val="4"/>
        </w:numPr>
      </w:pPr>
      <w:r>
        <w:t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йте файл листинга для программы из файла lab7-2.</w:t>
      </w:r>
      <w:r>
        <w:t>asm</w:t>
      </w:r>
    </w:p>
    <w:p w:rsidR="006F56F3" w:rsidRDefault="00EA402F">
      <w:pPr>
        <w:pStyle w:val="CaptionedFigure"/>
      </w:pPr>
      <w:bookmarkStart w:id="10" w:name="fig:009"/>
      <w:r>
        <w:rPr>
          <w:noProof/>
        </w:rPr>
        <w:drawing>
          <wp:inline distT="0" distB="0" distL="0" distR="0">
            <wp:extent cx="5334000" cy="3182929"/>
            <wp:effectExtent l="0" t="0" r="0" b="0"/>
            <wp:docPr id="54" name="Picture" descr="Figure 9: Файл листинга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9: Файл листинга lab7-2</w:t>
      </w:r>
    </w:p>
    <w:bookmarkEnd w:id="10"/>
    <w:p w:rsidR="006F56F3" w:rsidRDefault="00EA402F">
      <w:pPr>
        <w:pStyle w:val="a0"/>
      </w:pPr>
      <w:r>
        <w:t>Внимательно ознакомиться с его форматом и содержимым. Подробно объяснить содержимое трёх строк файла листинга по выбору.</w:t>
      </w:r>
    </w:p>
    <w:p w:rsidR="006F56F3" w:rsidRDefault="00EA402F">
      <w:pPr>
        <w:pStyle w:val="a0"/>
      </w:pPr>
      <w:r>
        <w:t>строка 128</w:t>
      </w:r>
    </w:p>
    <w:p w:rsidR="006F56F3" w:rsidRDefault="00EA402F">
      <w:pPr>
        <w:numPr>
          <w:ilvl w:val="0"/>
          <w:numId w:val="5"/>
        </w:numPr>
      </w:pPr>
      <w:r>
        <w:t>128 - номер строки</w:t>
      </w:r>
    </w:p>
    <w:p w:rsidR="006F56F3" w:rsidRDefault="00EA402F">
      <w:pPr>
        <w:numPr>
          <w:ilvl w:val="0"/>
          <w:numId w:val="5"/>
        </w:numPr>
      </w:pPr>
      <w:r>
        <w:lastRenderedPageBreak/>
        <w:t>0000009C - адрес</w:t>
      </w:r>
    </w:p>
    <w:p w:rsidR="006F56F3" w:rsidRDefault="00EA402F">
      <w:pPr>
        <w:numPr>
          <w:ilvl w:val="0"/>
          <w:numId w:val="5"/>
        </w:numPr>
      </w:pPr>
      <w:r>
        <w:t>53 - машинный код</w:t>
      </w:r>
    </w:p>
    <w:p w:rsidR="006F56F3" w:rsidRDefault="00EA402F">
      <w:pPr>
        <w:numPr>
          <w:ilvl w:val="0"/>
          <w:numId w:val="5"/>
        </w:numPr>
      </w:pPr>
      <w:r>
        <w:t>push ebx - код программы</w:t>
      </w:r>
    </w:p>
    <w:p w:rsidR="006F56F3" w:rsidRDefault="00EA402F">
      <w:pPr>
        <w:pStyle w:val="FirstParagraph"/>
      </w:pPr>
      <w:r>
        <w:t>строка 129</w:t>
      </w:r>
    </w:p>
    <w:p w:rsidR="006F56F3" w:rsidRDefault="00EA402F">
      <w:pPr>
        <w:numPr>
          <w:ilvl w:val="0"/>
          <w:numId w:val="6"/>
        </w:numPr>
      </w:pPr>
      <w:r>
        <w:t>129 - номер строки</w:t>
      </w:r>
    </w:p>
    <w:p w:rsidR="006F56F3" w:rsidRDefault="00EA402F">
      <w:pPr>
        <w:numPr>
          <w:ilvl w:val="0"/>
          <w:numId w:val="6"/>
        </w:numPr>
      </w:pPr>
      <w:r>
        <w:t>0000009D - адрес</w:t>
      </w:r>
    </w:p>
    <w:p w:rsidR="006F56F3" w:rsidRDefault="00EA402F">
      <w:pPr>
        <w:numPr>
          <w:ilvl w:val="0"/>
          <w:numId w:val="6"/>
        </w:numPr>
      </w:pPr>
      <w:r>
        <w:t>51 - машинный код</w:t>
      </w:r>
    </w:p>
    <w:p w:rsidR="006F56F3" w:rsidRDefault="00EA402F">
      <w:pPr>
        <w:numPr>
          <w:ilvl w:val="0"/>
          <w:numId w:val="6"/>
        </w:numPr>
      </w:pPr>
      <w:r>
        <w:t>push ecx- код программы</w:t>
      </w:r>
    </w:p>
    <w:p w:rsidR="006F56F3" w:rsidRDefault="00EA402F">
      <w:pPr>
        <w:pStyle w:val="FirstParagraph"/>
      </w:pPr>
      <w:r>
        <w:t>строка 130</w:t>
      </w:r>
    </w:p>
    <w:p w:rsidR="006F56F3" w:rsidRDefault="00EA402F">
      <w:pPr>
        <w:numPr>
          <w:ilvl w:val="0"/>
          <w:numId w:val="7"/>
        </w:numPr>
      </w:pPr>
      <w:r>
        <w:t>130 - номер строки</w:t>
      </w:r>
    </w:p>
    <w:p w:rsidR="006F56F3" w:rsidRDefault="00EA402F">
      <w:pPr>
        <w:numPr>
          <w:ilvl w:val="0"/>
          <w:numId w:val="7"/>
        </w:numPr>
      </w:pPr>
      <w:r>
        <w:t>0000009E - адрес</w:t>
      </w:r>
    </w:p>
    <w:p w:rsidR="006F56F3" w:rsidRDefault="00EA402F">
      <w:pPr>
        <w:numPr>
          <w:ilvl w:val="0"/>
          <w:numId w:val="7"/>
        </w:numPr>
      </w:pPr>
      <w:r>
        <w:t>52 - машинный код</w:t>
      </w:r>
    </w:p>
    <w:p w:rsidR="006F56F3" w:rsidRDefault="00EA402F">
      <w:pPr>
        <w:numPr>
          <w:ilvl w:val="0"/>
          <w:numId w:val="7"/>
        </w:numPr>
      </w:pPr>
      <w:r>
        <w:t>push edx - код программы</w:t>
      </w:r>
    </w:p>
    <w:p w:rsidR="006F56F3" w:rsidRDefault="00EA402F">
      <w:pPr>
        <w:pStyle w:val="FirstParagraph"/>
      </w:pPr>
      <w:r>
        <w:t>Откройте файл с программой lab7-2.asm и в любой инст</w:t>
      </w:r>
      <w:r>
        <w:t>рукции с двумя операндами удалить один операнд. Выполните трансляцию с получением файла листинга</w:t>
      </w:r>
    </w:p>
    <w:p w:rsidR="006F56F3" w:rsidRDefault="00A97F13">
      <w:pPr>
        <w:pStyle w:val="CaptionedFigure"/>
      </w:pPr>
      <w:bookmarkStart w:id="11" w:name="fig:010"/>
      <w:r>
        <w:rPr>
          <w:noProof/>
        </w:rPr>
        <w:drawing>
          <wp:inline distT="0" distB="0" distL="0" distR="0" wp14:anchorId="18FC1187" wp14:editId="197CBFE9">
            <wp:extent cx="6152515" cy="13150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1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10: ошибка трансляции lab7-2</w:t>
      </w:r>
    </w:p>
    <w:p w:rsidR="006F56F3" w:rsidRDefault="00EA402F">
      <w:pPr>
        <w:pStyle w:val="CaptionedFigure"/>
      </w:pPr>
      <w:bookmarkStart w:id="12" w:name="fig:011"/>
      <w:bookmarkEnd w:id="11"/>
      <w:r>
        <w:rPr>
          <w:noProof/>
        </w:rPr>
        <w:lastRenderedPageBreak/>
        <w:drawing>
          <wp:inline distT="0" distB="0" distL="0" distR="0">
            <wp:extent cx="5334000" cy="2907214"/>
            <wp:effectExtent l="0" t="0" r="0" b="0"/>
            <wp:docPr id="62" name="Picture" descr="Figure 11: файл листинга с ошибкой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11: файл листинга с ошибкой lab7-2</w:t>
      </w:r>
    </w:p>
    <w:bookmarkEnd w:id="12"/>
    <w:p w:rsidR="006F56F3" w:rsidRDefault="00EA402F">
      <w:pPr>
        <w:pStyle w:val="a0"/>
      </w:pPr>
      <w:r>
        <w:t>Объектный файл не смог создаться из-за ошибки. Но получился листинг, где выделено место ошибки.</w:t>
      </w:r>
    </w:p>
    <w:p w:rsidR="006F56F3" w:rsidRDefault="00EA402F">
      <w:pPr>
        <w:pStyle w:val="Compact"/>
        <w:numPr>
          <w:ilvl w:val="0"/>
          <w:numId w:val="8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</w:t>
      </w:r>
      <w:r>
        <w:t>при выполнении лабораторной работы № 6. Создайте исполняемый файл и проверьте его работу</w:t>
      </w:r>
    </w:p>
    <w:p w:rsidR="006F56F3" w:rsidRDefault="00EA402F" w:rsidP="00A97F13">
      <w:pPr>
        <w:pStyle w:val="FirstParagraph"/>
      </w:pPr>
      <w:r>
        <w:t>для варианта 1 - 17, 23, 45</w:t>
      </w:r>
      <w:bookmarkStart w:id="13" w:name="fig:012"/>
    </w:p>
    <w:p w:rsidR="00A97F13" w:rsidRDefault="00A97F13">
      <w:pPr>
        <w:pStyle w:val="CaptionedFigure"/>
      </w:pPr>
      <w:r>
        <w:rPr>
          <w:noProof/>
        </w:rPr>
        <w:lastRenderedPageBreak/>
        <w:drawing>
          <wp:inline distT="0" distB="0" distL="0" distR="0" wp14:anchorId="6681EC7E" wp14:editId="30E8D926">
            <wp:extent cx="5761990" cy="861822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1990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lastRenderedPageBreak/>
        <w:t>Figure 12: Файл lab7-3.asm</w:t>
      </w:r>
    </w:p>
    <w:p w:rsidR="006F56F3" w:rsidRDefault="00A97F13">
      <w:pPr>
        <w:pStyle w:val="CaptionedFigure"/>
      </w:pPr>
      <w:bookmarkStart w:id="14" w:name="fig:013"/>
      <w:bookmarkEnd w:id="13"/>
      <w:r>
        <w:rPr>
          <w:noProof/>
        </w:rPr>
        <w:drawing>
          <wp:inline distT="0" distB="0" distL="0" distR="0" wp14:anchorId="6FFCF93D" wp14:editId="73853229">
            <wp:extent cx="6152515" cy="278892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t>Figure 13: Программа lab7-3.asm</w:t>
      </w:r>
    </w:p>
    <w:bookmarkEnd w:id="14"/>
    <w:p w:rsidR="006F56F3" w:rsidRDefault="00EA402F">
      <w:pPr>
        <w:pStyle w:val="Compact"/>
        <w:numPr>
          <w:ilvl w:val="0"/>
          <w:numId w:val="9"/>
        </w:numPr>
      </w:pPr>
      <w:r>
        <w:t>Напишите программу, которая для введенных с клавиатуры значений x и a вычисл</w:t>
      </w:r>
      <w:r>
        <w:t>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</w:t>
      </w:r>
      <w:r>
        <w:t xml:space="preserve"> значений X и a из 7.6.</w:t>
      </w:r>
    </w:p>
    <w:p w:rsidR="006F56F3" w:rsidRDefault="00EA402F">
      <w:pPr>
        <w:pStyle w:val="FirstParagraph"/>
      </w:pPr>
      <w:r>
        <w:t>для варианта 1</w:t>
      </w:r>
    </w:p>
    <w:p w:rsidR="006F56F3" w:rsidRDefault="00EA402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8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</m:m>
            </m:e>
          </m:d>
        </m:oMath>
      </m:oMathPara>
    </w:p>
    <w:p w:rsidR="006F56F3" w:rsidRDefault="00A97F13">
      <w:pPr>
        <w:pStyle w:val="CaptionedFigure"/>
      </w:pPr>
      <w:bookmarkStart w:id="15" w:name="fig:014"/>
      <w:r>
        <w:rPr>
          <w:noProof/>
        </w:rPr>
        <w:lastRenderedPageBreak/>
        <w:drawing>
          <wp:inline distT="0" distB="0" distL="0" distR="0" wp14:anchorId="73C63A99" wp14:editId="32602ACC">
            <wp:extent cx="6152515" cy="856043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56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6F3" w:rsidRDefault="00EA402F">
      <w:pPr>
        <w:pStyle w:val="ImageCaption"/>
      </w:pPr>
      <w:r>
        <w:lastRenderedPageBreak/>
        <w:t>Figure 14: Файл lab7-4.asm</w:t>
      </w:r>
    </w:p>
    <w:p w:rsidR="006F56F3" w:rsidRDefault="00F737A5">
      <w:pPr>
        <w:pStyle w:val="CaptionedFigure"/>
      </w:pPr>
      <w:bookmarkStart w:id="16" w:name="fig:015"/>
      <w:bookmarkEnd w:id="15"/>
      <w:r>
        <w:rPr>
          <w:noProof/>
        </w:rPr>
        <w:drawing>
          <wp:inline distT="0" distB="0" distL="0" distR="0" wp14:anchorId="0DC1A1CC" wp14:editId="1FC74D95">
            <wp:extent cx="6152515" cy="240982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_GoBack"/>
      <w:bookmarkEnd w:id="17"/>
    </w:p>
    <w:p w:rsidR="006F56F3" w:rsidRDefault="00EA402F">
      <w:pPr>
        <w:pStyle w:val="ImageCaption"/>
      </w:pPr>
      <w:r>
        <w:t>Figure 15: Программа lab7-4.asm</w:t>
      </w:r>
    </w:p>
    <w:p w:rsidR="006F56F3" w:rsidRDefault="00EA402F">
      <w:pPr>
        <w:pStyle w:val="1"/>
      </w:pPr>
      <w:bookmarkStart w:id="18" w:name="выводы"/>
      <w:bookmarkEnd w:id="1"/>
      <w:bookmarkEnd w:id="16"/>
      <w:r>
        <w:rPr>
          <w:rStyle w:val="SectionNumber"/>
        </w:rPr>
        <w:t>3</w:t>
      </w:r>
      <w:r>
        <w:tab/>
        <w:t>Выводы</w:t>
      </w:r>
    </w:p>
    <w:p w:rsidR="006F56F3" w:rsidRDefault="00EA402F">
      <w:pPr>
        <w:pStyle w:val="FirstParagraph"/>
      </w:pPr>
      <w:r>
        <w:t>Изучили команды условного и безусловного переходов, познакомились с фалом листинга.</w:t>
      </w:r>
      <w:bookmarkEnd w:id="18"/>
    </w:p>
    <w:sectPr w:rsidR="006F56F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02F" w:rsidRDefault="00EA402F">
      <w:pPr>
        <w:spacing w:after="0"/>
      </w:pPr>
      <w:r>
        <w:separator/>
      </w:r>
    </w:p>
  </w:endnote>
  <w:endnote w:type="continuationSeparator" w:id="0">
    <w:p w:rsidR="00EA402F" w:rsidRDefault="00EA40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02F" w:rsidRDefault="00EA402F">
      <w:r>
        <w:separator/>
      </w:r>
    </w:p>
  </w:footnote>
  <w:footnote w:type="continuationSeparator" w:id="0">
    <w:p w:rsidR="00EA402F" w:rsidRDefault="00EA40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BB87B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3089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EBCAA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A769D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AFC702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3BCEB7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07ED77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56F3"/>
    <w:rsid w:val="00105613"/>
    <w:rsid w:val="004C775B"/>
    <w:rsid w:val="006F56F3"/>
    <w:rsid w:val="00A97F13"/>
    <w:rsid w:val="00BD430A"/>
    <w:rsid w:val="00EA402F"/>
    <w:rsid w:val="00F132EC"/>
    <w:rsid w:val="00F737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606F1"/>
  <w15:docId w15:val="{B42C6AFC-6FA2-4584-83F4-3270138FD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4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7</vt:lpstr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Субанов Юсуф Жура угли НПМбв-01-21</dc:creator>
  <cp:keywords/>
  <cp:lastModifiedBy>VLad 12345</cp:lastModifiedBy>
  <cp:revision>2</cp:revision>
  <dcterms:created xsi:type="dcterms:W3CDTF">2023-11-01T09:14:00Z</dcterms:created>
  <dcterms:modified xsi:type="dcterms:W3CDTF">2023-11-05T17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